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79AB" w:rsidRDefault="0003534A">
      <w:pPr>
        <w:pStyle w:val="Heading1"/>
      </w:pPr>
      <w:bookmarkStart w:id="0" w:name="image-dependencies"/>
      <w:bookmarkStart w:id="1" w:name="_GoBack"/>
      <w:bookmarkEnd w:id="0"/>
      <w:bookmarkEnd w:id="1"/>
      <w:r>
        <w:t>Image Dependencies</w:t>
      </w:r>
    </w:p>
    <w:p w:rsidR="006879AB" w:rsidRDefault="0003534A">
      <w:pPr>
        <w:pStyle w:val="Compact"/>
        <w:numPr>
          <w:ilvl w:val="0"/>
          <w:numId w:val="3"/>
        </w:numPr>
      </w:pPr>
      <w:r>
        <w:t xml:space="preserve">tar: local-name: libraries/image_common/camera_info_manager uri: https://github.com/ros-gbp/image_common-release/archive/release/indigo/camera_info_manager/1.11.10-0.tar.gz </w:t>
      </w:r>
      <w:r>
        <w:t>version: image_common-release-release-indigo-camera_info_manager-1.11.10-0</w:t>
      </w:r>
    </w:p>
    <w:p w:rsidR="006879AB" w:rsidRDefault="0003534A">
      <w:pPr>
        <w:pStyle w:val="Compact"/>
        <w:numPr>
          <w:ilvl w:val="0"/>
          <w:numId w:val="3"/>
        </w:numPr>
      </w:pPr>
      <w:r>
        <w:t>tar: local-name: libraries/image_common/image_transport uri: https://github.com/ros-gbp/image_common-release/archive/release/indigo/image_transport/1.11.10-0.tar.gz version: image_c</w:t>
      </w:r>
      <w:r>
        <w:t>ommon-release-release-indigo-image_transport-1.11.10-0</w:t>
      </w:r>
    </w:p>
    <w:p w:rsidR="006879AB" w:rsidRDefault="0003534A">
      <w:pPr>
        <w:pStyle w:val="Compact"/>
        <w:numPr>
          <w:ilvl w:val="0"/>
          <w:numId w:val="3"/>
        </w:numPr>
      </w:pPr>
      <w:r>
        <w:t>tar: local-name: libraries/usb_cam uri: https://github.com/bosch-ros-pkg-release/usb_cam-release/archive/release/indigo/usb_cam/0.3.4-0.tar.gz version: usb_cam-release-release-indigo-usb_cam-0.3.4-0</w:t>
      </w:r>
    </w:p>
    <w:p w:rsidR="006879AB" w:rsidRDefault="0003534A">
      <w:pPr>
        <w:pStyle w:val="Compact"/>
        <w:numPr>
          <w:ilvl w:val="0"/>
          <w:numId w:val="3"/>
        </w:numPr>
      </w:pPr>
      <w:r>
        <w:t>ta</w:t>
      </w:r>
      <w:r>
        <w:t>r: local-name: libraries/vision_opencv/cv_bridge uri: https://github.com/ros-gbp/vision_opencv-release/archive/release/indigo/cv_bridge/1.11.12-0.tar.gz version: vision_opencv-release-release-indigo-cv_bridge-1.11.12-0</w:t>
      </w:r>
    </w:p>
    <w:sectPr w:rsidR="006879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534A" w:rsidRDefault="0003534A">
      <w:pPr>
        <w:spacing w:after="0"/>
      </w:pPr>
      <w:r>
        <w:separator/>
      </w:r>
    </w:p>
  </w:endnote>
  <w:endnote w:type="continuationSeparator" w:id="0">
    <w:p w:rsidR="0003534A" w:rsidRDefault="000353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534A" w:rsidRDefault="0003534A">
      <w:r>
        <w:separator/>
      </w:r>
    </w:p>
  </w:footnote>
  <w:footnote w:type="continuationSeparator" w:id="0">
    <w:p w:rsidR="0003534A" w:rsidRDefault="000353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F2C6C83"/>
    <w:multiLevelType w:val="multilevel"/>
    <w:tmpl w:val="A4B2D0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B8E212"/>
    <w:multiLevelType w:val="multilevel"/>
    <w:tmpl w:val="EACE66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692B0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534A"/>
    <w:rsid w:val="00152459"/>
    <w:rsid w:val="004E29B3"/>
    <w:rsid w:val="00590D07"/>
    <w:rsid w:val="006879A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83DC9C-C6D2-4DED-9101-38D0078B4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vats</dc:creator>
  <cp:lastModifiedBy>Srivatsan Srinivasan</cp:lastModifiedBy>
  <cp:revision>3</cp:revision>
  <cp:lastPrinted>2017-06-09T16:58:00Z</cp:lastPrinted>
  <dcterms:created xsi:type="dcterms:W3CDTF">2017-06-09T16:40:00Z</dcterms:created>
  <dcterms:modified xsi:type="dcterms:W3CDTF">2017-06-09T16:58:00Z</dcterms:modified>
</cp:coreProperties>
</file>